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9"/>
        <w:gridCol w:w="4311"/>
      </w:tblGrid>
      <w:tr w:rsidR="00DE761E" w:rsidRPr="000B629B" w14:paraId="253B5545" w14:textId="77777777" w:rsidTr="00DE7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F5BD755" w14:textId="3D74D5F5" w:rsidR="00DE761E" w:rsidRPr="000B629B" w:rsidRDefault="00DE761E" w:rsidP="00DE761E">
            <w:pPr>
              <w:jc w:val="center"/>
              <w:rPr>
                <w:sz w:val="24"/>
              </w:rPr>
            </w:pPr>
            <w:r w:rsidRPr="000B629B">
              <w:rPr>
                <w:sz w:val="24"/>
              </w:rPr>
              <w:t>Git Command</w:t>
            </w:r>
          </w:p>
        </w:tc>
        <w:tc>
          <w:tcPr>
            <w:tcW w:w="4311" w:type="dxa"/>
            <w:vAlign w:val="center"/>
          </w:tcPr>
          <w:p w14:paraId="7160AF8B" w14:textId="0D48B59C" w:rsidR="00DE761E" w:rsidRPr="000B629B" w:rsidRDefault="00DE761E" w:rsidP="00DE76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scription</w:t>
            </w:r>
          </w:p>
        </w:tc>
      </w:tr>
      <w:tr w:rsidR="00DE761E" w:rsidRPr="000B629B" w14:paraId="18D4721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42EF96" w14:textId="4C587741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 xml:space="preserve">git </w:t>
            </w:r>
            <w:proofErr w:type="spellStart"/>
            <w:r w:rsidRPr="000B629B">
              <w:rPr>
                <w:b w:val="0"/>
                <w:sz w:val="24"/>
              </w:rPr>
              <w:t>init</w:t>
            </w:r>
            <w:proofErr w:type="spellEnd"/>
            <w:r w:rsidRPr="000B629B">
              <w:rPr>
                <w:b w:val="0"/>
                <w:sz w:val="24"/>
              </w:rPr>
              <w:t xml:space="preserve"> &lt;name&gt;</w:t>
            </w:r>
          </w:p>
        </w:tc>
        <w:tc>
          <w:tcPr>
            <w:tcW w:w="4311" w:type="dxa"/>
            <w:vAlign w:val="center"/>
          </w:tcPr>
          <w:p w14:paraId="52EE3E2F" w14:textId="38C4F85C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Initialize a local repository.</w:t>
            </w:r>
          </w:p>
        </w:tc>
      </w:tr>
      <w:tr w:rsidR="00F36064" w:rsidRPr="000B629B" w14:paraId="28635FDD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4251837E" w14:textId="2399F3F3" w:rsidR="00F36064" w:rsidRPr="00F36064" w:rsidRDefault="00F3606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git </w:t>
            </w:r>
            <w:proofErr w:type="spellStart"/>
            <w:r>
              <w:rPr>
                <w:b w:val="0"/>
                <w:sz w:val="24"/>
              </w:rPr>
              <w:t>init</w:t>
            </w:r>
            <w:proofErr w:type="spellEnd"/>
            <w:r>
              <w:rPr>
                <w:b w:val="0"/>
                <w:sz w:val="24"/>
              </w:rPr>
              <w:t xml:space="preserve"> -b main</w:t>
            </w:r>
          </w:p>
        </w:tc>
        <w:tc>
          <w:tcPr>
            <w:tcW w:w="4311" w:type="dxa"/>
            <w:vAlign w:val="center"/>
          </w:tcPr>
          <w:p w14:paraId="4C2E5443" w14:textId="559BA4E9" w:rsidR="00F36064" w:rsidRPr="000B629B" w:rsidRDefault="00F36064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Initialize the local directory as a Git repository</w:t>
            </w:r>
            <w:r w:rsidR="00AB786B">
              <w:rPr>
                <w:sz w:val="24"/>
              </w:rPr>
              <w:t xml:space="preserve"> with branch main.</w:t>
            </w:r>
          </w:p>
        </w:tc>
      </w:tr>
      <w:tr w:rsidR="00DE761E" w:rsidRPr="000B629B" w14:paraId="195635A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92A5844" w14:textId="4ECBAC65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lone https://github.com/Username/Repository</w:t>
            </w:r>
          </w:p>
        </w:tc>
        <w:tc>
          <w:tcPr>
            <w:tcW w:w="4311" w:type="dxa"/>
            <w:vAlign w:val="center"/>
          </w:tcPr>
          <w:p w14:paraId="5888F61A" w14:textId="4B1BC92A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Clone a repository in </w:t>
            </w:r>
            <w:r w:rsidR="00484E15" w:rsidRPr="000B629B">
              <w:rPr>
                <w:sz w:val="24"/>
              </w:rPr>
              <w:t>GitH</w:t>
            </w:r>
            <w:r w:rsidRPr="000B629B">
              <w:rPr>
                <w:sz w:val="24"/>
              </w:rPr>
              <w:t>ub.</w:t>
            </w:r>
          </w:p>
        </w:tc>
      </w:tr>
      <w:tr w:rsidR="00DE761E" w:rsidRPr="000B629B" w14:paraId="5AC9A7E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B54812A" w14:textId="2E9AFFE2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status</w:t>
            </w:r>
          </w:p>
        </w:tc>
        <w:tc>
          <w:tcPr>
            <w:tcW w:w="4311" w:type="dxa"/>
            <w:vAlign w:val="center"/>
          </w:tcPr>
          <w:p w14:paraId="13EBDEA9" w14:textId="74DAE845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the status of the local repository</w:t>
            </w:r>
          </w:p>
        </w:tc>
      </w:tr>
      <w:tr w:rsidR="00DE761E" w:rsidRPr="000B629B" w14:paraId="414C269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53C0139" w14:textId="76724BD4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add &lt;file&gt;</w:t>
            </w:r>
          </w:p>
        </w:tc>
        <w:tc>
          <w:tcPr>
            <w:tcW w:w="4311" w:type="dxa"/>
            <w:vAlign w:val="center"/>
          </w:tcPr>
          <w:p w14:paraId="6A079E2D" w14:textId="3FF2E8DD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Add files to the temp commit area</w:t>
            </w:r>
          </w:p>
        </w:tc>
      </w:tr>
      <w:tr w:rsidR="00DE761E" w:rsidRPr="000B629B" w14:paraId="3F05C47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505FDAA" w14:textId="79346F82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</w:t>
            </w:r>
            <w:r w:rsidR="007C2EB4">
              <w:rPr>
                <w:b w:val="0"/>
                <w:sz w:val="24"/>
              </w:rPr>
              <w:t>i</w:t>
            </w:r>
            <w:r w:rsidRPr="000B629B">
              <w:rPr>
                <w:b w:val="0"/>
                <w:sz w:val="24"/>
              </w:rPr>
              <w:t>t add -A</w:t>
            </w:r>
          </w:p>
        </w:tc>
        <w:tc>
          <w:tcPr>
            <w:tcW w:w="4311" w:type="dxa"/>
            <w:vAlign w:val="center"/>
          </w:tcPr>
          <w:p w14:paraId="01E165A9" w14:textId="05923A48" w:rsidR="00DE761E" w:rsidRPr="000B629B" w:rsidRDefault="000F04F0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>
              <w:rPr>
                <w:sz w:val="24"/>
              </w:rPr>
              <w:t>Stages all changes</w:t>
            </w:r>
          </w:p>
        </w:tc>
      </w:tr>
      <w:tr w:rsidR="007C2EB4" w:rsidRPr="000B629B" w14:paraId="5AE751A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F49727F" w14:textId="75A9AD67" w:rsidR="007C2EB4" w:rsidRPr="007C2EB4" w:rsidRDefault="007C2EB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git </w:t>
            </w:r>
            <w:proofErr w:type="gramStart"/>
            <w:r>
              <w:rPr>
                <w:b w:val="0"/>
                <w:sz w:val="24"/>
              </w:rPr>
              <w:t>add .</w:t>
            </w:r>
            <w:proofErr w:type="gramEnd"/>
          </w:p>
        </w:tc>
        <w:tc>
          <w:tcPr>
            <w:tcW w:w="4311" w:type="dxa"/>
            <w:vAlign w:val="center"/>
          </w:tcPr>
          <w:p w14:paraId="6FBA58A3" w14:textId="3DA79116" w:rsidR="007C2EB4" w:rsidRPr="000B629B" w:rsidRDefault="00A14D77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</w:t>
            </w:r>
            <w:bookmarkStart w:id="0" w:name="_GoBack"/>
            <w:bookmarkEnd w:id="0"/>
            <w:r w:rsidR="000F04F0" w:rsidRPr="000F04F0">
              <w:rPr>
                <w:sz w:val="24"/>
              </w:rPr>
              <w:t>tages new files and modifications, without deletions</w:t>
            </w:r>
          </w:p>
        </w:tc>
      </w:tr>
      <w:tr w:rsidR="007C2EB4" w:rsidRPr="000B629B" w14:paraId="55798D7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27232EE" w14:textId="702B2BEA" w:rsidR="007C2EB4" w:rsidRDefault="007C2EB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add -u</w:t>
            </w:r>
          </w:p>
        </w:tc>
        <w:tc>
          <w:tcPr>
            <w:tcW w:w="4311" w:type="dxa"/>
            <w:vAlign w:val="center"/>
          </w:tcPr>
          <w:p w14:paraId="12189E32" w14:textId="6D386960" w:rsidR="007C2EB4" w:rsidRDefault="00A14D77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</w:t>
            </w:r>
            <w:r w:rsidR="000F04F0" w:rsidRPr="000F04F0">
              <w:rPr>
                <w:sz w:val="24"/>
              </w:rPr>
              <w:t>tages modifications and deletions, without new files</w:t>
            </w:r>
          </w:p>
        </w:tc>
      </w:tr>
      <w:tr w:rsidR="00DE761E" w:rsidRPr="000B629B" w14:paraId="2B92100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CBBC7A7" w14:textId="5BE4A269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ommit -m “message”</w:t>
            </w:r>
          </w:p>
        </w:tc>
        <w:tc>
          <w:tcPr>
            <w:tcW w:w="4311" w:type="dxa"/>
            <w:vAlign w:val="center"/>
          </w:tcPr>
          <w:p w14:paraId="1AE70406" w14:textId="7DFF3BD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0B629B">
              <w:rPr>
                <w:sz w:val="24"/>
              </w:rPr>
              <w:t xml:space="preserve">Commit the changed files with </w:t>
            </w:r>
            <w:r w:rsidRPr="000B629B">
              <w:rPr>
                <w:rFonts w:eastAsia="Yu Mincho"/>
                <w:sz w:val="24"/>
                <w:lang w:eastAsia="ja-JP"/>
              </w:rPr>
              <w:t>annotation</w:t>
            </w:r>
          </w:p>
        </w:tc>
      </w:tr>
      <w:tr w:rsidR="00DE761E" w:rsidRPr="000B629B" w14:paraId="7292568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5B4C65E" w14:textId="3D73F36A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sh</w:t>
            </w:r>
          </w:p>
        </w:tc>
        <w:tc>
          <w:tcPr>
            <w:tcW w:w="4311" w:type="dxa"/>
            <w:vAlign w:val="center"/>
          </w:tcPr>
          <w:p w14:paraId="132AF8AA" w14:textId="12F794E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Push the commit to the </w:t>
            </w:r>
            <w:r w:rsidR="00E018BB">
              <w:rPr>
                <w:sz w:val="24"/>
              </w:rPr>
              <w:t xml:space="preserve">default </w:t>
            </w:r>
            <w:r w:rsidRPr="000B629B">
              <w:rPr>
                <w:sz w:val="24"/>
              </w:rPr>
              <w:t>remote repository</w:t>
            </w:r>
          </w:p>
        </w:tc>
      </w:tr>
      <w:tr w:rsidR="005E1339" w:rsidRPr="000B629B" w14:paraId="1F7171F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47F24A2" w14:textId="0A2EC408" w:rsidR="005E1339" w:rsidRPr="005E1339" w:rsidRDefault="005E1339" w:rsidP="00DE761E">
            <w:pPr>
              <w:jc w:val="center"/>
              <w:rPr>
                <w:b w:val="0"/>
                <w:sz w:val="24"/>
              </w:rPr>
            </w:pPr>
            <w:r w:rsidRPr="005E1339">
              <w:rPr>
                <w:b w:val="0"/>
                <w:sz w:val="24"/>
              </w:rPr>
              <w:t xml:space="preserve">git push </w:t>
            </w:r>
            <w:r>
              <w:rPr>
                <w:b w:val="0"/>
                <w:sz w:val="24"/>
              </w:rPr>
              <w:t>--set-upstream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7CAD4D0A" w14:textId="6B019656" w:rsidR="005E1339" w:rsidRPr="000B629B" w:rsidRDefault="00E018BB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Push the commit </w:t>
            </w:r>
            <w:r w:rsidR="00FF4271">
              <w:rPr>
                <w:sz w:val="24"/>
              </w:rPr>
              <w:t xml:space="preserve">to </w:t>
            </w:r>
            <w:r>
              <w:rPr>
                <w:sz w:val="24"/>
              </w:rPr>
              <w:t>the selected remote repository</w:t>
            </w:r>
          </w:p>
        </w:tc>
      </w:tr>
      <w:tr w:rsidR="008A03B0" w:rsidRPr="000B629B" w14:paraId="1C5162D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3EA2D7F" w14:textId="7E3C2259" w:rsidR="008A03B0" w:rsidRPr="005E1339" w:rsidRDefault="008A03B0" w:rsidP="008A03B0">
            <w:pPr>
              <w:jc w:val="center"/>
              <w:rPr>
                <w:sz w:val="24"/>
              </w:rPr>
            </w:pPr>
            <w:r>
              <w:rPr>
                <w:b w:val="0"/>
                <w:sz w:val="24"/>
              </w:rPr>
              <w:t>git push -u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29E048B0" w14:textId="63FEB4BA" w:rsidR="008A03B0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sh the commit to the selected repository and set this remote and branch as default</w:t>
            </w:r>
          </w:p>
        </w:tc>
      </w:tr>
      <w:tr w:rsidR="008A03B0" w:rsidRPr="000B629B" w14:paraId="7A5F970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F28BD15" w14:textId="2235BD2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ll</w:t>
            </w:r>
          </w:p>
        </w:tc>
        <w:tc>
          <w:tcPr>
            <w:tcW w:w="4311" w:type="dxa"/>
            <w:vAlign w:val="center"/>
          </w:tcPr>
          <w:p w14:paraId="18EA94EA" w14:textId="2CEB39C5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Pull the files from the remote repository</w:t>
            </w:r>
          </w:p>
        </w:tc>
      </w:tr>
      <w:tr w:rsidR="008A03B0" w:rsidRPr="000B629B" w14:paraId="04ADE39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F0DACF0" w14:textId="124E82B5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remote -v</w:t>
            </w:r>
          </w:p>
        </w:tc>
        <w:tc>
          <w:tcPr>
            <w:tcW w:w="4311" w:type="dxa"/>
            <w:vAlign w:val="center"/>
          </w:tcPr>
          <w:p w14:paraId="6AB03353" w14:textId="21E4198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remote repository list</w:t>
            </w:r>
          </w:p>
        </w:tc>
      </w:tr>
      <w:tr w:rsidR="008A03B0" w:rsidRPr="000B629B" w14:paraId="7902205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14DC8BF" w14:textId="7BF13C3D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remote add &lt;name&gt; &lt;remote_url&gt;</w:t>
            </w:r>
          </w:p>
        </w:tc>
        <w:tc>
          <w:tcPr>
            <w:tcW w:w="4311" w:type="dxa"/>
            <w:vAlign w:val="center"/>
          </w:tcPr>
          <w:p w14:paraId="101B0E59" w14:textId="5B20CD72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Add a remote repository with a name</w:t>
            </w:r>
          </w:p>
        </w:tc>
      </w:tr>
      <w:tr w:rsidR="008A03B0" w:rsidRPr="000B629B" w14:paraId="1F799031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EC7A3EE" w14:textId="151D25EF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touch &lt;file&gt;</w:t>
            </w:r>
          </w:p>
        </w:tc>
        <w:tc>
          <w:tcPr>
            <w:tcW w:w="4311" w:type="dxa"/>
            <w:vAlign w:val="center"/>
          </w:tcPr>
          <w:p w14:paraId="2BE8DD2B" w14:textId="462DA3F6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reate a file</w:t>
            </w:r>
          </w:p>
        </w:tc>
      </w:tr>
      <w:tr w:rsidR="008A03B0" w:rsidRPr="000B629B" w14:paraId="31E7B50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B98A78B" w14:textId="48542168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</w:t>
            </w:r>
          </w:p>
        </w:tc>
        <w:tc>
          <w:tcPr>
            <w:tcW w:w="4311" w:type="dxa"/>
            <w:vAlign w:val="center"/>
          </w:tcPr>
          <w:p w14:paraId="0A6077FC" w14:textId="1FD6D919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all the branches</w:t>
            </w:r>
          </w:p>
        </w:tc>
      </w:tr>
      <w:tr w:rsidR="008A03B0" w:rsidRPr="000B629B" w14:paraId="1A91D34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5693EC3" w14:textId="2AA7D6A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 &lt;name&gt;</w:t>
            </w:r>
          </w:p>
        </w:tc>
        <w:tc>
          <w:tcPr>
            <w:tcW w:w="4311" w:type="dxa"/>
            <w:vAlign w:val="center"/>
          </w:tcPr>
          <w:p w14:paraId="21998BB8" w14:textId="2151ECD3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reate a branch with a name</w:t>
            </w:r>
          </w:p>
        </w:tc>
      </w:tr>
      <w:tr w:rsidR="008A03B0" w:rsidRPr="000B629B" w14:paraId="1BF8B36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0F19A04" w14:textId="674D3E32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heckout &lt;name&gt;</w:t>
            </w:r>
          </w:p>
        </w:tc>
        <w:tc>
          <w:tcPr>
            <w:tcW w:w="4311" w:type="dxa"/>
            <w:vAlign w:val="center"/>
          </w:tcPr>
          <w:p w14:paraId="3FAE4779" w14:textId="6A59351B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Switch to that branch</w:t>
            </w:r>
          </w:p>
        </w:tc>
      </w:tr>
      <w:tr w:rsidR="008A03B0" w:rsidRPr="000B629B" w14:paraId="2CD7095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7BC76B1" w14:textId="42FF26F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 -d &lt;name&gt;</w:t>
            </w:r>
          </w:p>
        </w:tc>
        <w:tc>
          <w:tcPr>
            <w:tcW w:w="4311" w:type="dxa"/>
            <w:vAlign w:val="center"/>
          </w:tcPr>
          <w:p w14:paraId="0422244B" w14:textId="2AB5B278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lete a branch locally</w:t>
            </w:r>
          </w:p>
        </w:tc>
      </w:tr>
      <w:tr w:rsidR="008A03B0" w:rsidRPr="000B629B" w14:paraId="672BAA26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5DC28D1" w14:textId="62CA5A64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sh &lt;</w:t>
            </w:r>
            <w:proofErr w:type="spellStart"/>
            <w:r w:rsidRPr="000B629B">
              <w:rPr>
                <w:b w:val="0"/>
                <w:sz w:val="24"/>
              </w:rPr>
              <w:t>remote_name</w:t>
            </w:r>
            <w:proofErr w:type="spellEnd"/>
            <w:r w:rsidRPr="000B629B">
              <w:rPr>
                <w:b w:val="0"/>
                <w:sz w:val="24"/>
              </w:rPr>
              <w:t>&gt; --delete &lt;</w:t>
            </w:r>
            <w:proofErr w:type="spellStart"/>
            <w:r w:rsidRPr="000B629B">
              <w:rPr>
                <w:b w:val="0"/>
                <w:sz w:val="24"/>
              </w:rPr>
              <w:t>remote_branch_name</w:t>
            </w:r>
            <w:proofErr w:type="spellEnd"/>
            <w:r w:rsidRPr="000B629B"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4A16C90C" w14:textId="0C49203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lete branch remotely</w:t>
            </w:r>
          </w:p>
        </w:tc>
      </w:tr>
      <w:tr w:rsidR="008A03B0" w:rsidRPr="000B629B" w14:paraId="769DBBD7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7689449" w14:textId="696F14D8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merge &lt;branch-name&gt;</w:t>
            </w:r>
          </w:p>
        </w:tc>
        <w:tc>
          <w:tcPr>
            <w:tcW w:w="4311" w:type="dxa"/>
            <w:vAlign w:val="center"/>
          </w:tcPr>
          <w:p w14:paraId="220D630D" w14:textId="52A9A4F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Merge the selected branch to </w:t>
            </w:r>
            <w:r>
              <w:rPr>
                <w:sz w:val="24"/>
              </w:rPr>
              <w:t xml:space="preserve">the </w:t>
            </w:r>
            <w:r w:rsidRPr="000B629B">
              <w:rPr>
                <w:sz w:val="24"/>
              </w:rPr>
              <w:t>default branch (main or master)</w:t>
            </w:r>
          </w:p>
        </w:tc>
      </w:tr>
      <w:tr w:rsidR="005671F9" w:rsidRPr="000B629B" w14:paraId="152F227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06E8E2" w14:textId="1EE10B0D" w:rsidR="005671F9" w:rsidRPr="005671F9" w:rsidRDefault="005671F9" w:rsidP="008A03B0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m --cached &lt;</w:t>
            </w:r>
            <w:proofErr w:type="spellStart"/>
            <w:r w:rsidR="00B46816">
              <w:rPr>
                <w:b w:val="0"/>
                <w:sz w:val="24"/>
              </w:rPr>
              <w:t>file_name</w:t>
            </w:r>
            <w:proofErr w:type="spellEnd"/>
            <w:r w:rsidR="00B46816"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54211BAA" w14:textId="5B04D436" w:rsidR="005671F9" w:rsidRPr="000B629B" w:rsidRDefault="00B46816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Remove file from the index instead of deleting the real file</w:t>
            </w:r>
            <w:r w:rsidR="00C256C6">
              <w:rPr>
                <w:sz w:val="24"/>
              </w:rPr>
              <w:t xml:space="preserve"> in the local system</w:t>
            </w:r>
          </w:p>
        </w:tc>
      </w:tr>
      <w:tr w:rsidR="00B46816" w:rsidRPr="000B629B" w14:paraId="1D10AE4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4907FDA8" w14:textId="7D93636C" w:rsidR="00BA453B" w:rsidRPr="00BA453B" w:rsidRDefault="00B46816" w:rsidP="008A03B0">
            <w:pPr>
              <w:jc w:val="center"/>
              <w:rPr>
                <w:bCs w:val="0"/>
                <w:sz w:val="24"/>
              </w:rPr>
            </w:pPr>
            <w:r>
              <w:rPr>
                <w:b w:val="0"/>
                <w:sz w:val="24"/>
              </w:rPr>
              <w:t xml:space="preserve">git rm -r </w:t>
            </w:r>
            <w:r w:rsidR="00131DC9">
              <w:rPr>
                <w:b w:val="0"/>
                <w:sz w:val="24"/>
              </w:rPr>
              <w:t>--</w:t>
            </w:r>
            <w:r>
              <w:rPr>
                <w:b w:val="0"/>
                <w:sz w:val="24"/>
              </w:rPr>
              <w:t>cached</w:t>
            </w:r>
            <w:r w:rsidR="00C256C6">
              <w:rPr>
                <w:b w:val="0"/>
                <w:sz w:val="24"/>
              </w:rPr>
              <w:t xml:space="preserve"> &lt;</w:t>
            </w:r>
            <w:proofErr w:type="spellStart"/>
            <w:r w:rsidR="00C256C6">
              <w:rPr>
                <w:b w:val="0"/>
                <w:sz w:val="24"/>
              </w:rPr>
              <w:t>folder_name</w:t>
            </w:r>
            <w:proofErr w:type="spellEnd"/>
            <w:r w:rsidR="00C256C6">
              <w:rPr>
                <w:b w:val="0"/>
                <w:sz w:val="24"/>
              </w:rPr>
              <w:t>&gt;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4311" w:type="dxa"/>
            <w:vAlign w:val="center"/>
          </w:tcPr>
          <w:p w14:paraId="529AF0B2" w14:textId="03E6D53F" w:rsidR="00B46816" w:rsidRDefault="00C256C6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Remove folder from the index instead of deleting the real folder in the local system</w:t>
            </w:r>
          </w:p>
        </w:tc>
      </w:tr>
    </w:tbl>
    <w:p w14:paraId="49A797CB" w14:textId="3D77174B" w:rsidR="008A09BC" w:rsidRDefault="008A09BC" w:rsidP="00DE761E">
      <w:pPr>
        <w:jc w:val="center"/>
        <w:rPr>
          <w:sz w:val="24"/>
        </w:rPr>
      </w:pPr>
    </w:p>
    <w:sectPr w:rsidR="008A09B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bIwMTMyMTGzMDNW0lEKTi0uzszPAykwNKoFADHPI58tAAAA"/>
  </w:docVars>
  <w:rsids>
    <w:rsidRoot w:val="004815B7"/>
    <w:rsid w:val="00060631"/>
    <w:rsid w:val="000B629B"/>
    <w:rsid w:val="000D64F3"/>
    <w:rsid w:val="000F04F0"/>
    <w:rsid w:val="00131DC9"/>
    <w:rsid w:val="001F7E1A"/>
    <w:rsid w:val="0023316E"/>
    <w:rsid w:val="002B23CB"/>
    <w:rsid w:val="0034774D"/>
    <w:rsid w:val="00361EE9"/>
    <w:rsid w:val="0038790B"/>
    <w:rsid w:val="004815B7"/>
    <w:rsid w:val="00484E15"/>
    <w:rsid w:val="00486D5D"/>
    <w:rsid w:val="004F4588"/>
    <w:rsid w:val="005671F9"/>
    <w:rsid w:val="005E1339"/>
    <w:rsid w:val="00693E28"/>
    <w:rsid w:val="006D28BA"/>
    <w:rsid w:val="0070020E"/>
    <w:rsid w:val="007C2EB4"/>
    <w:rsid w:val="008A03B0"/>
    <w:rsid w:val="008A09BC"/>
    <w:rsid w:val="00A14D77"/>
    <w:rsid w:val="00A352FF"/>
    <w:rsid w:val="00AB786B"/>
    <w:rsid w:val="00AC4882"/>
    <w:rsid w:val="00B46816"/>
    <w:rsid w:val="00BA0582"/>
    <w:rsid w:val="00BA453B"/>
    <w:rsid w:val="00C256C6"/>
    <w:rsid w:val="00C8507E"/>
    <w:rsid w:val="00CD1D41"/>
    <w:rsid w:val="00D32D74"/>
    <w:rsid w:val="00D3611C"/>
    <w:rsid w:val="00DA0C08"/>
    <w:rsid w:val="00DE761E"/>
    <w:rsid w:val="00E018BB"/>
    <w:rsid w:val="00E67D3D"/>
    <w:rsid w:val="00EF6596"/>
    <w:rsid w:val="00F36064"/>
    <w:rsid w:val="00F36D00"/>
    <w:rsid w:val="00FF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A3D19"/>
  <w15:chartTrackingRefBased/>
  <w15:docId w15:val="{9EDA6F36-EE16-4A83-B96E-92BEBB3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E76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yperlink">
    <w:name w:val="Hyperlink"/>
    <w:basedOn w:val="DefaultParagraphFont"/>
    <w:uiPriority w:val="99"/>
    <w:unhideWhenUsed/>
    <w:rsid w:val="00E67D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D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5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越峰</dc:creator>
  <cp:keywords/>
  <dc:description/>
  <cp:lastModifiedBy>胡越峰</cp:lastModifiedBy>
  <cp:revision>44</cp:revision>
  <dcterms:created xsi:type="dcterms:W3CDTF">2020-11-28T16:00:00Z</dcterms:created>
  <dcterms:modified xsi:type="dcterms:W3CDTF">2020-12-08T17:23:00Z</dcterms:modified>
</cp:coreProperties>
</file>